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61FF3" w14:textId="77777777" w:rsidR="007056EA" w:rsidRDefault="007056EA" w:rsidP="007056EA">
      <w:pPr>
        <w:pStyle w:val="ListParagraph"/>
        <w:numPr>
          <w:ilvl w:val="0"/>
          <w:numId w:val="2"/>
        </w:numPr>
        <w:spacing w:after="0" w:line="360" w:lineRule="auto"/>
      </w:pPr>
      <w:r w:rsidRPr="007056EA">
        <w:t>What do you believe are your top 3 skills from your previous work experience that will help you the most in this new position?</w:t>
      </w:r>
    </w:p>
    <w:p w14:paraId="422474FC" w14:textId="77777777" w:rsidR="007056EA" w:rsidRDefault="007056EA" w:rsidP="007056EA">
      <w:pPr>
        <w:pStyle w:val="ListParagraph"/>
        <w:numPr>
          <w:ilvl w:val="1"/>
          <w:numId w:val="2"/>
        </w:numPr>
        <w:spacing w:after="0" w:line="360" w:lineRule="auto"/>
      </w:pPr>
      <w:r>
        <w:t>Hi, I’m Ravi and my t</w:t>
      </w:r>
      <w:r w:rsidRPr="007056EA">
        <w:t xml:space="preserve">op 3 skills </w:t>
      </w:r>
      <w:r>
        <w:t xml:space="preserve">would be the ones that </w:t>
      </w:r>
      <w:r w:rsidRPr="007056EA">
        <w:t xml:space="preserve">I learned </w:t>
      </w:r>
      <w:r>
        <w:t xml:space="preserve">as a part of </w:t>
      </w:r>
      <w:r w:rsidRPr="007056EA">
        <w:t>my p</w:t>
      </w:r>
      <w:r>
        <w:t>re</w:t>
      </w:r>
      <w:r w:rsidRPr="007056EA">
        <w:t xml:space="preserve">vious work experience </w:t>
      </w:r>
      <w:r w:rsidR="002A2823">
        <w:t>which are</w:t>
      </w:r>
    </w:p>
    <w:p w14:paraId="0BA8BADF" w14:textId="77777777" w:rsidR="007056EA" w:rsidRDefault="007056EA" w:rsidP="007056EA">
      <w:pPr>
        <w:pStyle w:val="ListParagraph"/>
        <w:numPr>
          <w:ilvl w:val="2"/>
          <w:numId w:val="2"/>
        </w:numPr>
        <w:spacing w:after="0" w:line="360" w:lineRule="auto"/>
      </w:pPr>
      <w:r w:rsidRPr="007056EA">
        <w:t xml:space="preserve">smart way </w:t>
      </w:r>
      <w:r>
        <w:t>of</w:t>
      </w:r>
      <w:r w:rsidRPr="007056EA">
        <w:t xml:space="preserve"> solving issues </w:t>
      </w:r>
    </w:p>
    <w:p w14:paraId="6315AFE3" w14:textId="77777777" w:rsidR="007056EA" w:rsidRDefault="007056EA" w:rsidP="007056EA">
      <w:pPr>
        <w:pStyle w:val="ListParagraph"/>
        <w:numPr>
          <w:ilvl w:val="2"/>
          <w:numId w:val="2"/>
        </w:numPr>
        <w:spacing w:after="0" w:line="360" w:lineRule="auto"/>
      </w:pPr>
      <w:r w:rsidRPr="007056EA">
        <w:t>dividing work among the team members and mak</w:t>
      </w:r>
      <w:r>
        <w:t>ing</w:t>
      </w:r>
      <w:r w:rsidRPr="007056EA">
        <w:t xml:space="preserve"> sure that the tickets</w:t>
      </w:r>
      <w:r>
        <w:t>/issues raised</w:t>
      </w:r>
      <w:r w:rsidRPr="007056EA">
        <w:t xml:space="preserve"> are closed </w:t>
      </w:r>
      <w:r>
        <w:t>o</w:t>
      </w:r>
      <w:r w:rsidRPr="007056EA">
        <w:t xml:space="preserve">n time </w:t>
      </w:r>
      <w:r>
        <w:t>that</w:t>
      </w:r>
      <w:r w:rsidRPr="007056EA">
        <w:t xml:space="preserve"> c</w:t>
      </w:r>
      <w:r>
        <w:t xml:space="preserve">an be considered </w:t>
      </w:r>
      <w:r w:rsidRPr="007056EA">
        <w:t xml:space="preserve">under time management. </w:t>
      </w:r>
    </w:p>
    <w:p w14:paraId="52097E1E" w14:textId="0D2767D1" w:rsidR="007056EA" w:rsidRPr="007056EA" w:rsidRDefault="007056EA" w:rsidP="007056EA">
      <w:pPr>
        <w:pStyle w:val="ListParagraph"/>
        <w:numPr>
          <w:ilvl w:val="2"/>
          <w:numId w:val="2"/>
        </w:numPr>
        <w:spacing w:after="0" w:line="360" w:lineRule="auto"/>
      </w:pPr>
      <w:r w:rsidRPr="007056EA">
        <w:t>SOP’s are prepared</w:t>
      </w:r>
      <w:r>
        <w:t xml:space="preserve"> with every detail</w:t>
      </w:r>
      <w:r w:rsidRPr="007056EA">
        <w:t xml:space="preserve"> whenever a new issue </w:t>
      </w:r>
      <w:r>
        <w:t>is found</w:t>
      </w:r>
      <w:r w:rsidRPr="007056EA">
        <w:t xml:space="preserve"> </w:t>
      </w:r>
      <w:r>
        <w:t xml:space="preserve">and </w:t>
      </w:r>
      <w:r w:rsidRPr="007056EA">
        <w:t xml:space="preserve">shared with the respective </w:t>
      </w:r>
      <w:r>
        <w:t>teams</w:t>
      </w:r>
      <w:r w:rsidRPr="007056EA">
        <w:t xml:space="preserve"> for reference.</w:t>
      </w:r>
      <w:r w:rsidR="009D76D6">
        <w:t xml:space="preserve"> I think these skills would help me in this new position.</w:t>
      </w:r>
    </w:p>
    <w:p w14:paraId="513818E4" w14:textId="77777777" w:rsidR="007056EA" w:rsidRDefault="007056EA" w:rsidP="007056EA">
      <w:pPr>
        <w:pStyle w:val="ListParagraph"/>
        <w:numPr>
          <w:ilvl w:val="0"/>
          <w:numId w:val="2"/>
        </w:numPr>
        <w:spacing w:after="0" w:line="360" w:lineRule="auto"/>
      </w:pPr>
      <w:r w:rsidRPr="007056EA">
        <w:t>What professional achievement are you most proud of?</w:t>
      </w:r>
    </w:p>
    <w:p w14:paraId="701FD46B" w14:textId="77777777" w:rsidR="007056EA" w:rsidRPr="007056EA" w:rsidRDefault="009C4E6A" w:rsidP="009C4E6A">
      <w:pPr>
        <w:pStyle w:val="ListParagraph"/>
        <w:numPr>
          <w:ilvl w:val="1"/>
          <w:numId w:val="2"/>
        </w:numPr>
        <w:spacing w:after="0" w:line="360" w:lineRule="auto"/>
      </w:pPr>
      <w:r>
        <w:t xml:space="preserve">There was this issue that was delaying our project to move ahead for almost a couple of days and to resolve it, I had to do some in depth </w:t>
      </w:r>
      <w:r w:rsidR="002A2823">
        <w:t>investigation,</w:t>
      </w:r>
      <w:r>
        <w:t xml:space="preserve"> and I was able to find the root cause. The issue was resolved with just by doing some reverse networking while troubleshooting it and I can say that this was the biggest professional achievement I’m most proud of, as I was awarded smart employee of the third quarter in 2018.</w:t>
      </w:r>
    </w:p>
    <w:p w14:paraId="1024F4CD" w14:textId="77777777" w:rsidR="007056EA" w:rsidRDefault="007056EA" w:rsidP="007056EA">
      <w:pPr>
        <w:pStyle w:val="ListParagraph"/>
        <w:numPr>
          <w:ilvl w:val="0"/>
          <w:numId w:val="2"/>
        </w:numPr>
        <w:spacing w:after="0" w:line="360" w:lineRule="auto"/>
      </w:pPr>
      <w:r w:rsidRPr="007056EA">
        <w:t>What mistake have you made recently and what have you learned from it?</w:t>
      </w:r>
    </w:p>
    <w:p w14:paraId="74D00D8C" w14:textId="1CBC0836" w:rsidR="007056EA" w:rsidRPr="007056EA" w:rsidRDefault="009D76D6" w:rsidP="002A2823">
      <w:pPr>
        <w:pStyle w:val="ListParagraph"/>
        <w:numPr>
          <w:ilvl w:val="1"/>
          <w:numId w:val="2"/>
        </w:numPr>
        <w:spacing w:after="0" w:line="360" w:lineRule="auto"/>
      </w:pPr>
      <w:r>
        <w:t>And moving ahead to talk about the mistake I had done recently I can say that a</w:t>
      </w:r>
      <w:r w:rsidR="009C4E6A">
        <w:t>s part of preparing an SOP, I made some incorrect document</w:t>
      </w:r>
      <w:r w:rsidR="001456AE">
        <w:t xml:space="preserve"> and shared</w:t>
      </w:r>
      <w:r w:rsidR="009C4E6A">
        <w:t xml:space="preserve"> to my team without having a second look at it. Though the situation was under control, there was a ticket escalation</w:t>
      </w:r>
      <w:r w:rsidR="002A2823">
        <w:t xml:space="preserve"> for a minor issue</w:t>
      </w:r>
      <w:r w:rsidR="009C4E6A">
        <w:t xml:space="preserve"> which could have been avoided. I realized </w:t>
      </w:r>
      <w:r w:rsidR="002A2823">
        <w:t xml:space="preserve">my mistake and corrected the document and from then on, I always ensure to double check all the documents I prepare. </w:t>
      </w:r>
    </w:p>
    <w:p w14:paraId="6CA4B316" w14:textId="77777777" w:rsidR="007056EA" w:rsidRDefault="007056EA" w:rsidP="007056EA">
      <w:pPr>
        <w:pStyle w:val="ListParagraph"/>
        <w:numPr>
          <w:ilvl w:val="0"/>
          <w:numId w:val="2"/>
        </w:numPr>
        <w:spacing w:after="0" w:line="360" w:lineRule="auto"/>
      </w:pPr>
      <w:r w:rsidRPr="007056EA">
        <w:t>What assumptions do you no longer make?</w:t>
      </w:r>
    </w:p>
    <w:p w14:paraId="05773D52" w14:textId="66C8F9C5" w:rsidR="007056EA" w:rsidRPr="007056EA" w:rsidRDefault="002A2823" w:rsidP="007056EA">
      <w:pPr>
        <w:pStyle w:val="ListParagraph"/>
        <w:numPr>
          <w:ilvl w:val="1"/>
          <w:numId w:val="2"/>
        </w:numPr>
        <w:spacing w:after="0" w:line="360" w:lineRule="auto"/>
      </w:pPr>
      <w:r>
        <w:t xml:space="preserve">As said earlier, without any proper knowledge of the issue, assuming things would trigger escalations which </w:t>
      </w:r>
      <w:r w:rsidR="009D76D6">
        <w:t xml:space="preserve">I </w:t>
      </w:r>
      <w:r w:rsidR="00B74F07">
        <w:t xml:space="preserve">already </w:t>
      </w:r>
      <w:r w:rsidR="009D76D6">
        <w:t>encountered</w:t>
      </w:r>
      <w:r>
        <w:t>, however, I’m no longer making such assumptions</w:t>
      </w:r>
      <w:r w:rsidR="003B2D2F">
        <w:t xml:space="preserve"> and working with due diligence</w:t>
      </w:r>
      <w:r w:rsidR="00C61ACA">
        <w:t>.</w:t>
      </w:r>
      <w:r w:rsidR="003B2D2F">
        <w:t xml:space="preserve"> </w:t>
      </w:r>
      <w:r w:rsidR="007056EA" w:rsidRPr="007056EA">
        <w:t xml:space="preserve">  </w:t>
      </w:r>
    </w:p>
    <w:p w14:paraId="4A781CAC" w14:textId="77777777" w:rsidR="007056EA" w:rsidRDefault="007056EA" w:rsidP="007056EA">
      <w:pPr>
        <w:pStyle w:val="ListParagraph"/>
        <w:numPr>
          <w:ilvl w:val="0"/>
          <w:numId w:val="2"/>
        </w:numPr>
        <w:spacing w:after="0" w:line="360" w:lineRule="auto"/>
      </w:pPr>
      <w:r w:rsidRPr="007056EA">
        <w:t>What is the biggest risk you have ever taken?</w:t>
      </w:r>
    </w:p>
    <w:p w14:paraId="7CF0E0ED" w14:textId="3485138E" w:rsidR="007056EA" w:rsidRDefault="00C61ACA" w:rsidP="00B625CE">
      <w:pPr>
        <w:pStyle w:val="ListParagraph"/>
        <w:numPr>
          <w:ilvl w:val="1"/>
          <w:numId w:val="2"/>
        </w:numPr>
        <w:spacing w:after="0" w:line="360" w:lineRule="auto"/>
      </w:pPr>
      <w:r>
        <w:t xml:space="preserve">Lastly to talk about the biggest risk </w:t>
      </w:r>
      <w:r w:rsidR="00A25C4C">
        <w:t xml:space="preserve">that I have ever taken was the issue that </w:t>
      </w:r>
      <w:r w:rsidR="002A2823">
        <w:t xml:space="preserve">I solved which was delaying our project because what I have done was out of our regular SOPs </w:t>
      </w:r>
      <w:r w:rsidR="00FB0604">
        <w:t xml:space="preserve">which need to be followed </w:t>
      </w:r>
      <w:r w:rsidR="002A2823">
        <w:t xml:space="preserve">and if </w:t>
      </w:r>
      <w:r w:rsidR="00FB0604">
        <w:t xml:space="preserve">in case </w:t>
      </w:r>
      <w:r w:rsidR="002A2823">
        <w:t>it had gone</w:t>
      </w:r>
      <w:r w:rsidR="00FB0604">
        <w:t xml:space="preserve"> wrong </w:t>
      </w:r>
      <w:r w:rsidR="002A2823">
        <w:t xml:space="preserve"> I would have lost my job. Hopefully, everything went in the right way</w:t>
      </w:r>
      <w:r w:rsidR="00FB0604">
        <w:t xml:space="preserve"> and all was good.</w:t>
      </w:r>
    </w:p>
    <w:p w14:paraId="704BF145" w14:textId="0AB2F7D5" w:rsidR="00FB0604" w:rsidRDefault="00FB0604" w:rsidP="00FB0604">
      <w:pPr>
        <w:pStyle w:val="ListParagraph"/>
        <w:spacing w:after="0" w:line="360" w:lineRule="auto"/>
      </w:pPr>
      <w:r>
        <w:lastRenderedPageBreak/>
        <w:t>Thank you</w:t>
      </w:r>
      <w:r w:rsidR="00E24246">
        <w:t xml:space="preserve"> for giving this opportunity to let you know about me. </w:t>
      </w:r>
    </w:p>
    <w:p w14:paraId="0EDA5390" w14:textId="68C48317" w:rsidR="006F3BA9" w:rsidRDefault="006F3BA9" w:rsidP="00FB0604">
      <w:pPr>
        <w:pStyle w:val="ListParagraph"/>
        <w:spacing w:after="0" w:line="360" w:lineRule="auto"/>
      </w:pPr>
    </w:p>
    <w:p w14:paraId="55E60A02" w14:textId="751AC3D8" w:rsidR="006F3BA9" w:rsidRDefault="006F3BA9" w:rsidP="00FB0604">
      <w:pPr>
        <w:pStyle w:val="ListParagraph"/>
        <w:spacing w:after="0" w:line="360" w:lineRule="auto"/>
      </w:pPr>
    </w:p>
    <w:p w14:paraId="025211B8" w14:textId="77777777" w:rsidR="006F3BA9" w:rsidRDefault="006F3BA9" w:rsidP="006F3BA9">
      <w:pPr>
        <w:pStyle w:val="ListParagraph"/>
        <w:spacing w:after="0" w:line="360" w:lineRule="auto"/>
      </w:pPr>
      <w:r>
        <w:t>Hi There,</w:t>
      </w:r>
    </w:p>
    <w:p w14:paraId="217E786B" w14:textId="77777777" w:rsidR="006F3BA9" w:rsidRDefault="006F3BA9" w:rsidP="006F3BA9">
      <w:pPr>
        <w:pStyle w:val="ListParagraph"/>
        <w:spacing w:after="0" w:line="360" w:lineRule="auto"/>
      </w:pPr>
    </w:p>
    <w:p w14:paraId="0BDE59AC" w14:textId="77777777" w:rsidR="006F3BA9" w:rsidRDefault="006F3BA9" w:rsidP="006F3BA9">
      <w:pPr>
        <w:pStyle w:val="ListParagraph"/>
        <w:spacing w:after="0" w:line="360" w:lineRule="auto"/>
      </w:pPr>
      <w:r>
        <w:t xml:space="preserve">As per your ticket </w:t>
      </w:r>
      <w:proofErr w:type="spellStart"/>
      <w:r>
        <w:t>i</w:t>
      </w:r>
      <w:proofErr w:type="spellEnd"/>
      <w:r>
        <w:t xml:space="preserve"> understand that you are facing issue with the chute plugin.</w:t>
      </w:r>
    </w:p>
    <w:p w14:paraId="6C22D9D3" w14:textId="77777777" w:rsidR="006F3BA9" w:rsidRDefault="006F3BA9" w:rsidP="006F3BA9">
      <w:pPr>
        <w:pStyle w:val="ListParagraph"/>
        <w:spacing w:after="0" w:line="360" w:lineRule="auto"/>
      </w:pPr>
    </w:p>
    <w:p w14:paraId="100B524A" w14:textId="77777777" w:rsidR="006F3BA9" w:rsidRDefault="006F3BA9" w:rsidP="006F3BA9">
      <w:pPr>
        <w:pStyle w:val="ListParagraph"/>
        <w:spacing w:after="0" w:line="360" w:lineRule="auto"/>
      </w:pPr>
      <w:r>
        <w:t>Based on my analysis the root cause of the issue is clearing browser and Instagram cache/cookies.</w:t>
      </w:r>
    </w:p>
    <w:p w14:paraId="1D60A43F" w14:textId="77777777" w:rsidR="006F3BA9" w:rsidRDefault="006F3BA9" w:rsidP="006F3BA9">
      <w:pPr>
        <w:pStyle w:val="ListParagraph"/>
        <w:spacing w:after="0" w:line="360" w:lineRule="auto"/>
      </w:pPr>
    </w:p>
    <w:p w14:paraId="1F89C3AE" w14:textId="77777777" w:rsidR="006F3BA9" w:rsidRDefault="006F3BA9" w:rsidP="006F3BA9">
      <w:pPr>
        <w:pStyle w:val="ListParagraph"/>
        <w:spacing w:after="0" w:line="360" w:lineRule="auto"/>
      </w:pPr>
      <w:r>
        <w:t>For trouble shooting the issue please follow the below steps which is provided in link.</w:t>
      </w:r>
    </w:p>
    <w:p w14:paraId="0324A5EF" w14:textId="77777777" w:rsidR="006F3BA9" w:rsidRDefault="006F3BA9" w:rsidP="006F3BA9">
      <w:pPr>
        <w:pStyle w:val="ListParagraph"/>
        <w:spacing w:after="0" w:line="360" w:lineRule="auto"/>
      </w:pPr>
    </w:p>
    <w:p w14:paraId="2FFE6C63" w14:textId="71C34FCE" w:rsidR="006F3BA9" w:rsidRDefault="00D843B0" w:rsidP="006F3BA9">
      <w:pPr>
        <w:pStyle w:val="ListParagraph"/>
        <w:spacing w:after="0" w:line="360" w:lineRule="auto"/>
      </w:pPr>
      <w:hyperlink r:id="rId5" w:history="1">
        <w:r w:rsidRPr="000565AC">
          <w:rPr>
            <w:rStyle w:val="Hyperlink"/>
          </w:rPr>
          <w:t>https://support.ignitetech.com/hc/en-us/articles/360009252074-Processing-Rights-Requests-in-Chute-Using-the-Pl</w:t>
        </w:r>
        <w:r w:rsidRPr="000565AC">
          <w:rPr>
            <w:rStyle w:val="Hyperlink"/>
          </w:rPr>
          <w:t>u</w:t>
        </w:r>
        <w:r w:rsidRPr="000565AC">
          <w:rPr>
            <w:rStyle w:val="Hyperlink"/>
          </w:rPr>
          <w:t>gin</w:t>
        </w:r>
      </w:hyperlink>
    </w:p>
    <w:p w14:paraId="54052B47" w14:textId="6CD991BC" w:rsidR="00D843B0" w:rsidRDefault="00D843B0" w:rsidP="006F3BA9">
      <w:pPr>
        <w:pStyle w:val="ListParagraph"/>
        <w:spacing w:after="0" w:line="360" w:lineRule="auto"/>
      </w:pPr>
    </w:p>
    <w:p w14:paraId="56AB71AE" w14:textId="77777777" w:rsidR="006F3BA9" w:rsidRDefault="006F3BA9" w:rsidP="006F3BA9">
      <w:pPr>
        <w:pStyle w:val="ListParagraph"/>
        <w:spacing w:after="0" w:line="360" w:lineRule="auto"/>
      </w:pPr>
      <w:r>
        <w:t>I understand that you are facing issue with the spam mails</w:t>
      </w:r>
    </w:p>
    <w:p w14:paraId="0A350AB0" w14:textId="77777777" w:rsidR="006F3BA9" w:rsidRDefault="006F3BA9" w:rsidP="006F3BA9">
      <w:pPr>
        <w:pStyle w:val="ListParagraph"/>
        <w:spacing w:after="0" w:line="360" w:lineRule="auto"/>
      </w:pPr>
    </w:p>
    <w:p w14:paraId="2FE7B9AF" w14:textId="77777777" w:rsidR="006F3BA9" w:rsidRDefault="006F3BA9" w:rsidP="006F3BA9">
      <w:pPr>
        <w:pStyle w:val="ListParagraph"/>
        <w:spacing w:after="0" w:line="360" w:lineRule="auto"/>
      </w:pPr>
      <w:r>
        <w:t>Root cause of the issue is changing the mail settings and Blacklisting the Domain of the Sender.</w:t>
      </w:r>
    </w:p>
    <w:p w14:paraId="67CB4DCE" w14:textId="77777777" w:rsidR="006F3BA9" w:rsidRDefault="006F3BA9" w:rsidP="006F3BA9">
      <w:pPr>
        <w:pStyle w:val="ListParagraph"/>
        <w:spacing w:after="0" w:line="360" w:lineRule="auto"/>
      </w:pPr>
    </w:p>
    <w:p w14:paraId="7D74D2DD" w14:textId="77777777" w:rsidR="006F3BA9" w:rsidRDefault="006F3BA9" w:rsidP="006F3BA9">
      <w:pPr>
        <w:pStyle w:val="ListParagraph"/>
        <w:spacing w:after="0" w:line="360" w:lineRule="auto"/>
      </w:pPr>
      <w:r>
        <w:t>To overcome the issue please follow the below steps in the link</w:t>
      </w:r>
    </w:p>
    <w:p w14:paraId="05CA723B" w14:textId="77777777" w:rsidR="006F3BA9" w:rsidRDefault="006F3BA9" w:rsidP="006F3BA9">
      <w:pPr>
        <w:pStyle w:val="ListParagraph"/>
        <w:spacing w:after="0" w:line="360" w:lineRule="auto"/>
      </w:pPr>
    </w:p>
    <w:p w14:paraId="243900AB" w14:textId="088583C0" w:rsidR="006F3BA9" w:rsidRDefault="00D843B0" w:rsidP="006F3BA9">
      <w:pPr>
        <w:pStyle w:val="ListParagraph"/>
        <w:spacing w:after="0" w:line="360" w:lineRule="auto"/>
      </w:pPr>
      <w:hyperlink r:id="rId6" w:history="1">
        <w:r w:rsidRPr="000565AC">
          <w:rPr>
            <w:rStyle w:val="Hyperlink"/>
          </w:rPr>
          <w:t>https://help.kayako.com/hc/en-us/articles/360007652999-Preventing-Spam-Emails-From-Getting-Created-as-Tickets-in-Kayako</w:t>
        </w:r>
      </w:hyperlink>
    </w:p>
    <w:p w14:paraId="6C129C5C" w14:textId="051C03DE" w:rsidR="00D843B0" w:rsidRDefault="00D843B0" w:rsidP="006F3BA9">
      <w:pPr>
        <w:pStyle w:val="ListParagraph"/>
        <w:spacing w:after="0" w:line="360" w:lineRule="auto"/>
      </w:pPr>
    </w:p>
    <w:p w14:paraId="6B391840" w14:textId="77777777" w:rsidR="00A9502A" w:rsidRDefault="00A9502A" w:rsidP="00A9502A">
      <w:pPr>
        <w:pStyle w:val="ListParagraph"/>
        <w:spacing w:after="0" w:line="360" w:lineRule="auto"/>
      </w:pPr>
      <w:r>
        <w:t>Hi there</w:t>
      </w:r>
    </w:p>
    <w:p w14:paraId="08644484" w14:textId="77777777" w:rsidR="00A9502A" w:rsidRDefault="00A9502A" w:rsidP="00A9502A">
      <w:pPr>
        <w:pStyle w:val="ListParagraph"/>
        <w:spacing w:after="0" w:line="360" w:lineRule="auto"/>
      </w:pPr>
    </w:p>
    <w:p w14:paraId="09A539C6" w14:textId="77777777" w:rsidR="00A9502A" w:rsidRDefault="00A9502A" w:rsidP="00A9502A">
      <w:pPr>
        <w:pStyle w:val="ListParagraph"/>
        <w:spacing w:after="0" w:line="360" w:lineRule="auto"/>
      </w:pPr>
      <w:r>
        <w:t xml:space="preserve">As per your mail </w:t>
      </w:r>
      <w:proofErr w:type="spellStart"/>
      <w:r>
        <w:t>i</w:t>
      </w:r>
      <w:proofErr w:type="spellEnd"/>
      <w:r>
        <w:t xml:space="preserve"> understand that you are looking to create another school website and add to existing one.</w:t>
      </w:r>
    </w:p>
    <w:p w14:paraId="22A60ECA" w14:textId="77777777" w:rsidR="00A9502A" w:rsidRDefault="00A9502A" w:rsidP="00A9502A">
      <w:pPr>
        <w:pStyle w:val="ListParagraph"/>
        <w:spacing w:after="0" w:line="360" w:lineRule="auto"/>
      </w:pPr>
    </w:p>
    <w:p w14:paraId="57921527" w14:textId="77777777" w:rsidR="00A9502A" w:rsidRDefault="00A9502A" w:rsidP="00A9502A">
      <w:pPr>
        <w:pStyle w:val="ListParagraph"/>
        <w:spacing w:after="0" w:line="360" w:lineRule="auto"/>
      </w:pPr>
      <w:r>
        <w:t>Here am sending instructions link where you need to follow for creating website or for adding page.</w:t>
      </w:r>
    </w:p>
    <w:p w14:paraId="1A4254BC" w14:textId="77777777" w:rsidR="00A9502A" w:rsidRDefault="00A9502A" w:rsidP="00A9502A">
      <w:pPr>
        <w:pStyle w:val="ListParagraph"/>
        <w:spacing w:after="0" w:line="360" w:lineRule="auto"/>
      </w:pPr>
    </w:p>
    <w:p w14:paraId="513ACC0D" w14:textId="77777777" w:rsidR="00925043" w:rsidRDefault="00925043" w:rsidP="00A9502A">
      <w:pPr>
        <w:pStyle w:val="ListParagraph"/>
        <w:spacing w:after="0" w:line="360" w:lineRule="auto"/>
      </w:pPr>
      <w:hyperlink r:id="rId7" w:history="1">
        <w:r w:rsidRPr="000565AC">
          <w:rPr>
            <w:rStyle w:val="Hyperlink"/>
          </w:rPr>
          <w:t>https://helpcenter.schoolloop.com/hc/en-us/articles/360016039994-Teacher-Website-Build-Pages</w:t>
        </w:r>
      </w:hyperlink>
      <w:r>
        <w:t xml:space="preserve">  </w:t>
      </w:r>
    </w:p>
    <w:p w14:paraId="04AAB856" w14:textId="77777777" w:rsidR="00925043" w:rsidRDefault="00925043" w:rsidP="00A9502A">
      <w:pPr>
        <w:pStyle w:val="ListParagraph"/>
        <w:spacing w:after="0" w:line="360" w:lineRule="auto"/>
      </w:pPr>
    </w:p>
    <w:p w14:paraId="3594B21A" w14:textId="77777777" w:rsidR="00925043" w:rsidRDefault="00925043" w:rsidP="00925043">
      <w:pPr>
        <w:pStyle w:val="ListParagraph"/>
        <w:spacing w:after="0" w:line="360" w:lineRule="auto"/>
      </w:pPr>
      <w:r>
        <w:t>I understand that you are facing problem with sending push notification</w:t>
      </w:r>
    </w:p>
    <w:p w14:paraId="24816730" w14:textId="77777777" w:rsidR="00925043" w:rsidRDefault="00925043" w:rsidP="00925043">
      <w:pPr>
        <w:pStyle w:val="ListParagraph"/>
        <w:spacing w:after="0" w:line="360" w:lineRule="auto"/>
      </w:pPr>
    </w:p>
    <w:p w14:paraId="7DC78C58" w14:textId="77777777" w:rsidR="00925043" w:rsidRDefault="00925043" w:rsidP="00925043">
      <w:pPr>
        <w:pStyle w:val="ListParagraph"/>
        <w:spacing w:after="0" w:line="360" w:lineRule="auto"/>
      </w:pPr>
      <w:r>
        <w:t>Here am sending reference video link please follow the video instructions and kindly revert back if still you are facing any issues</w:t>
      </w:r>
    </w:p>
    <w:p w14:paraId="1ECD0815" w14:textId="6800D74A" w:rsidR="00D843B0" w:rsidRDefault="00925043" w:rsidP="00925043">
      <w:pPr>
        <w:pStyle w:val="ListParagraph"/>
        <w:spacing w:after="0" w:line="360" w:lineRule="auto"/>
      </w:pPr>
      <w:hyperlink r:id="rId8" w:history="1">
        <w:r w:rsidRPr="000565AC">
          <w:rPr>
            <w:rStyle w:val="Hyperlink"/>
          </w:rPr>
          <w:t>https://youtu.be/_a7G3Fkm8q8</w:t>
        </w:r>
      </w:hyperlink>
      <w:r>
        <w:t xml:space="preserve">  </w:t>
      </w:r>
      <w:r w:rsidR="00A9502A">
        <w:t xml:space="preserve">   </w:t>
      </w:r>
    </w:p>
    <w:p w14:paraId="66F3F795" w14:textId="386DEE70" w:rsidR="00925043" w:rsidRDefault="00925043" w:rsidP="00A9502A">
      <w:pPr>
        <w:pStyle w:val="ListParagraph"/>
        <w:spacing w:after="0" w:line="360" w:lineRule="auto"/>
      </w:pPr>
    </w:p>
    <w:p w14:paraId="6C611A53" w14:textId="643BC19C" w:rsidR="00925043" w:rsidRDefault="00925043" w:rsidP="00A9502A">
      <w:pPr>
        <w:pStyle w:val="ListParagraph"/>
        <w:spacing w:after="0" w:line="360" w:lineRule="auto"/>
      </w:pPr>
    </w:p>
    <w:p w14:paraId="637F6765" w14:textId="77777777" w:rsidR="00925043" w:rsidRPr="007056EA" w:rsidRDefault="00925043" w:rsidP="00A9502A">
      <w:pPr>
        <w:pStyle w:val="ListParagraph"/>
        <w:spacing w:after="0" w:line="360" w:lineRule="auto"/>
      </w:pPr>
      <w:bookmarkStart w:id="0" w:name="_GoBack"/>
      <w:bookmarkEnd w:id="0"/>
    </w:p>
    <w:sectPr w:rsidR="00925043" w:rsidRPr="007056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C351AB"/>
    <w:multiLevelType w:val="hybridMultilevel"/>
    <w:tmpl w:val="A24A70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8F3F6C"/>
    <w:multiLevelType w:val="multilevel"/>
    <w:tmpl w:val="AC0E2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sjC3MDUxNDIyNrBU0lEKTi0uzszPAykwqgUAFZR5nCwAAAA="/>
  </w:docVars>
  <w:rsids>
    <w:rsidRoot w:val="001A0548"/>
    <w:rsid w:val="001456AE"/>
    <w:rsid w:val="001A0548"/>
    <w:rsid w:val="002A2823"/>
    <w:rsid w:val="003A125C"/>
    <w:rsid w:val="003B2D2F"/>
    <w:rsid w:val="004D2B30"/>
    <w:rsid w:val="00562842"/>
    <w:rsid w:val="00584720"/>
    <w:rsid w:val="00655874"/>
    <w:rsid w:val="006F3BA9"/>
    <w:rsid w:val="007056EA"/>
    <w:rsid w:val="00925043"/>
    <w:rsid w:val="009C4E6A"/>
    <w:rsid w:val="009D3E58"/>
    <w:rsid w:val="009D76D6"/>
    <w:rsid w:val="00A25C4C"/>
    <w:rsid w:val="00A9502A"/>
    <w:rsid w:val="00B74F07"/>
    <w:rsid w:val="00C3723C"/>
    <w:rsid w:val="00C61ACA"/>
    <w:rsid w:val="00D843B0"/>
    <w:rsid w:val="00DD2AB7"/>
    <w:rsid w:val="00E24246"/>
    <w:rsid w:val="00FB0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F010D"/>
  <w15:chartTrackingRefBased/>
  <w15:docId w15:val="{F064641A-E15A-4E85-89A2-6E593A40C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6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3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43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50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5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_a7G3Fkm8q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lpcenter.schoolloop.com/hc/en-us/articles/360016039994-Teacher-Website-Build-Pag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elp.kayako.com/hc/en-us/articles/360007652999-Preventing-Spam-Emails-From-Getting-Created-as-Tickets-in-Kayako" TargetMode="External"/><Relationship Id="rId5" Type="http://schemas.openxmlformats.org/officeDocument/2006/relationships/hyperlink" Target="https://support.ignitetech.com/hc/en-us/articles/360009252074-Processing-Rights-Requests-in-Chute-Using-the-Plug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6</TotalTime>
  <Pages>3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Mohan Sunkanapalli</dc:creator>
  <cp:keywords/>
  <dc:description/>
  <cp:lastModifiedBy>ravi</cp:lastModifiedBy>
  <cp:revision>11</cp:revision>
  <dcterms:created xsi:type="dcterms:W3CDTF">2020-03-03T17:06:00Z</dcterms:created>
  <dcterms:modified xsi:type="dcterms:W3CDTF">2020-03-06T12:48:00Z</dcterms:modified>
</cp:coreProperties>
</file>